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5ba971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ba971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9:41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QY7EMAxC+wH//5f8wAu0e5rLSvgwUTuT9IAw4CTYj0F81TcAM/6fnSz4g8/x328QiHH8o9eLFk/0QIohmcUBnpAW1OQKT9ppdoO3hpQ1lu9Av/j7Nw78zTCzib0iWtartMRYi6hJXe8GUHjLMWBbr7EUFj1iyIP+iMe0ck51jWfxXmDTbfHo7mCoqeC+XiPaVUnnae2ve3eQCCoyU+dPTkw2Azsi+K3rxZu/bAZ9/wonkGllTt+/iBXmF6YH/NQaVtEtzN5fRc+AT/56/XwUheK48F4/pNDszUlPrR+fE0mJAQ7ybIdT6zyWnJwf+2g3N/cDFZuNemJxf/7u23aINwd4QnEEyTnhh+gXDXlyvxokgW64PfDXh5vdmAP9vvu++wth/GxKjIe5Q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rrific improvement in responsiveness – Thanks a lo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ba971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9:41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5ba971f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5ba971f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5ba971f</dc:title>
  <dc:creator/>
  <cp:keywords/>
  <dcterms:created xsi:type="dcterms:W3CDTF">2026-05-06T09:41:47Z</dcterms:created>
  <dcterms:modified xsi:type="dcterms:W3CDTF">2026-05-06T09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